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gns chrapca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gn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apca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00 Prague Avenue, Buffalo Grov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rapciak@sbcglobal.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4130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b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